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สุภัสรา) ตำรวจภูธรเมืองนครนายกรับแจ้งเหตุอุบัติเหตุก็คือรถกระบะพุ่งชนรถจักรยานยนต์จนทำให้มีผู้เสียชีวิต 1 ศพ เจ้าหน้าที่รีบเข้าไปตรวจสอบพร้อมแพทย์เวรด้วยมีกู้ชีพศรีนาวากู้ชีพมังกรนายก พบร่างนายกำพล ศักดิ์โสภา อายุ 33 ปีสภาพแขนขาหักในที่เกิดเหตุรถจักรยานยนต์พังเสียหายล้มอยู่กลางถนนแล้วรถกระบะนิสสันสีน้ำเงินด้านหน้ารถพังเสียหาย กระจกหน้ารถแตกเกลื่อนถนนส่วนคนขับรถกระบะหลบหนีไปอุบัติเหตุครั้งนี้เกิดขึ้นบริเวณถนนสายนครนายกท่าด่านหมู่ที่ 4 ตำบลศรีนาวาอำเภอเมืองนครนายกใกล้กับวัดท่าซุง เมื่อตรวจค้นหลักฐานภายในรถกระบะ พบสำเนาบัตรประจำตัวประชาชนระบุชื่อนายประดับ มะลิซ้อน อายุ 40 ทราบว่าเป็นชาวจังหวัดสระแก้วจึงตรวจยึดไว้เป็นตรวจสอบว่าเป็นเจ้าของรถและเป็นคนขับรถคันนี้หรือไม่เพื่อดำเนินการตามกฎหมายต่อไปค่ะ เมื่อวานนี้กระทรวงสาธารณสุขฟิลิปปินส์รายงานการตรวจพบป่วยโรคติดเชื้อไวรัสโคโรนาสายพันธุ์ใหม่ชนิดกลายพันธุ์สายพันธุ์โอมิครอนที่ได้รับการยืนยันผล 2 รายแรกซึ่งเป็นผู้ที่เดินทางมาจากประเทศไนจีเรียแล้วญี่ปุ่น โดยระบุว่าผู้ป่วยรายแรกเป็นชาวไนจีเรียเดินทางมาถึงกรุงมะนิลาด้วยสายการบินโอมานแอร์ เมื่อวันที่ 30 พฤศจิกายน ขณะที่ผู้ป่วยอีกรายเป็นชาวฟิลิปปินส์เดินทางจากประเทศญี่ปุ่นโดยสายการบินฟิลิปปินส์แอร์ไลน์ เมื่อวันที่ 1 ธันวาคมที่ผ่านมา ทางการระบุว่าผู้ป่วยทั้ง 2 รายอยู่ระหว่างการกักตัวผู้ป่วยชาวฟิลิปปินส์แสดงอาการหวัดและไอ ขณะนี้เจ้าหน้าที่กำลังตรวจสอบผลตรวจโรคและสถานะสุขภาพของผู้โดยสารทุกคนบนเที่ยวบินลำเดียวกันกับ 2 รายนี้พร้อมกันเรียกร้องประชาชนสวมหน้ากากอนามัยเว้นระยะห่างทางสังคม และหลีกเลี่ยงพื้นที่ที่มีผู้คนพลุกพล่านโดยเฉพาะช่วงวันหยุดเทศกาลคริสต์มาสนี้ค่ะ และนี่คือ EXPRESS NEWS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09:58 - 10:00 น.) 16 ธ.ค. 2564</dc:title>
  <dc:creator/>
  <cp:keywords/>
  <dcterms:created xsi:type="dcterms:W3CDTF">2024-01-04T02:48:26Z</dcterms:created>
  <dcterms:modified xsi:type="dcterms:W3CDTF">2024-01-04T0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